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3BE43" w14:textId="77777777" w:rsidR="00522EEA" w:rsidRDefault="00522EEA" w:rsidP="004A6355">
      <w:pPr>
        <w:pStyle w:val="Subtitle"/>
        <w:outlineLvl w:val="0"/>
        <w:rPr>
          <w:szCs w:val="48"/>
        </w:rPr>
      </w:pPr>
      <w:r>
        <w:rPr>
          <w:szCs w:val="48"/>
        </w:rPr>
        <w:t xml:space="preserve">VIDES KONSULTATĪVĀ PADOME </w:t>
      </w:r>
    </w:p>
    <w:p w14:paraId="6696B6A0" w14:textId="14C912C4" w:rsidR="00522EEA" w:rsidRPr="00D33CF2" w:rsidRDefault="00E37A12" w:rsidP="00C246A4">
      <w:pPr>
        <w:jc w:val="center"/>
        <w:rPr>
          <w:sz w:val="20"/>
        </w:rPr>
      </w:pPr>
      <w:r>
        <w:rPr>
          <w:sz w:val="20"/>
        </w:rPr>
        <w:t>N</w:t>
      </w:r>
      <w:r w:rsidR="00522EEA" w:rsidRPr="00D33CF2">
        <w:rPr>
          <w:sz w:val="20"/>
        </w:rPr>
        <w:t>odibinājum</w:t>
      </w:r>
      <w:r>
        <w:rPr>
          <w:sz w:val="20"/>
        </w:rPr>
        <w:t>i</w:t>
      </w:r>
      <w:r w:rsidR="004E4719">
        <w:rPr>
          <w:sz w:val="20"/>
        </w:rPr>
        <w:t>:</w:t>
      </w:r>
      <w:r w:rsidR="00522EEA" w:rsidRPr="00D33CF2">
        <w:rPr>
          <w:sz w:val="20"/>
        </w:rPr>
        <w:t xml:space="preserve"> „Latvijas Dabas fonds”</w:t>
      </w:r>
      <w:r>
        <w:rPr>
          <w:sz w:val="20"/>
        </w:rPr>
        <w:t>,</w:t>
      </w:r>
      <w:r w:rsidR="00522EEA" w:rsidRPr="00D33CF2">
        <w:rPr>
          <w:sz w:val="20"/>
        </w:rPr>
        <w:t xml:space="preserve"> „Vides Izglītības fonds”, „Pasaules Dabas fonds”,</w:t>
      </w:r>
      <w:r w:rsidRPr="00D33CF2">
        <w:rPr>
          <w:sz w:val="20"/>
        </w:rPr>
        <w:t xml:space="preserve"> „Ķemeru Nacionālā parka fonds”, </w:t>
      </w:r>
      <w:r>
        <w:rPr>
          <w:sz w:val="20"/>
        </w:rPr>
        <w:t>“Teiču dabas fonds”,</w:t>
      </w:r>
      <w:r w:rsidRPr="00E37A12">
        <w:rPr>
          <w:sz w:val="20"/>
        </w:rPr>
        <w:t xml:space="preserve"> </w:t>
      </w:r>
      <w:r w:rsidR="00522EEA" w:rsidRPr="00D33CF2">
        <w:rPr>
          <w:sz w:val="20"/>
        </w:rPr>
        <w:t>biedrīb</w:t>
      </w:r>
      <w:r>
        <w:rPr>
          <w:sz w:val="20"/>
        </w:rPr>
        <w:t>as</w:t>
      </w:r>
      <w:r w:rsidR="004E4719">
        <w:rPr>
          <w:sz w:val="20"/>
        </w:rPr>
        <w:t>:</w:t>
      </w:r>
      <w:r w:rsidR="00522EEA" w:rsidRPr="00D33CF2">
        <w:rPr>
          <w:sz w:val="20"/>
        </w:rPr>
        <w:t xml:space="preserve"> „Latvijas Ornitoloģijas biedrība”,</w:t>
      </w:r>
      <w:r>
        <w:rPr>
          <w:sz w:val="20"/>
        </w:rPr>
        <w:t xml:space="preserve"> </w:t>
      </w:r>
      <w:r w:rsidR="00522EEA" w:rsidRPr="00D33CF2">
        <w:rPr>
          <w:sz w:val="20"/>
        </w:rPr>
        <w:t xml:space="preserve">„Vides </w:t>
      </w:r>
      <w:proofErr w:type="spellStart"/>
      <w:r w:rsidR="00522EEA" w:rsidRPr="00D33CF2">
        <w:rPr>
          <w:sz w:val="20"/>
        </w:rPr>
        <w:t>fakti”„Vides</w:t>
      </w:r>
      <w:proofErr w:type="spellEnd"/>
      <w:r w:rsidR="00522EEA" w:rsidRPr="00D33CF2">
        <w:rPr>
          <w:sz w:val="20"/>
        </w:rPr>
        <w:t xml:space="preserve"> aizsardzības klubs”,  „Latvijas Makšķernieku asociācija”, „Latvijas ezeri”, „Zaļā brīvība”, „Ekodizaina kompetences centrs”, „Latvijas Botāniķu </w:t>
      </w:r>
      <w:proofErr w:type="spellStart"/>
      <w:r w:rsidR="00C246A4">
        <w:rPr>
          <w:sz w:val="20"/>
        </w:rPr>
        <w:t>biedrība</w:t>
      </w:r>
      <w:r w:rsidR="00522EEA" w:rsidRPr="00D33CF2">
        <w:rPr>
          <w:sz w:val="20"/>
        </w:rPr>
        <w:t>„Latvijas</w:t>
      </w:r>
      <w:proofErr w:type="spellEnd"/>
      <w:r w:rsidR="00522EEA" w:rsidRPr="00D33CF2">
        <w:rPr>
          <w:sz w:val="20"/>
        </w:rPr>
        <w:t xml:space="preserve"> Atkritumu saimniecības asociācija”, „</w:t>
      </w:r>
      <w:r w:rsidR="00633DDF">
        <w:rPr>
          <w:sz w:val="20"/>
        </w:rPr>
        <w:t>Baltijas krasti”, „Zero Waste Latvija</w:t>
      </w:r>
      <w:r w:rsidR="00522EEA" w:rsidRPr="00D33CF2">
        <w:rPr>
          <w:sz w:val="20"/>
        </w:rPr>
        <w:t>”, „Latvijas</w:t>
      </w:r>
      <w:r w:rsidR="00700040">
        <w:rPr>
          <w:sz w:val="20"/>
        </w:rPr>
        <w:t xml:space="preserve"> Vides pārvaldības asociācija”,</w:t>
      </w:r>
      <w:r>
        <w:rPr>
          <w:sz w:val="20"/>
        </w:rPr>
        <w:t xml:space="preserve"> </w:t>
      </w:r>
      <w:r w:rsidRPr="00D33CF2">
        <w:rPr>
          <w:sz w:val="20"/>
        </w:rPr>
        <w:t>„</w:t>
      </w:r>
      <w:r w:rsidR="004E4719" w:rsidRPr="004E4719">
        <w:rPr>
          <w:sz w:val="20"/>
        </w:rPr>
        <w:t xml:space="preserve"> </w:t>
      </w:r>
      <w:r w:rsidR="004E4719">
        <w:rPr>
          <w:sz w:val="20"/>
        </w:rPr>
        <w:t>Ezeru un p</w:t>
      </w:r>
      <w:r>
        <w:rPr>
          <w:sz w:val="20"/>
        </w:rPr>
        <w:t>urvu izpētes centrs</w:t>
      </w:r>
      <w:r w:rsidRPr="00D33CF2">
        <w:rPr>
          <w:sz w:val="20"/>
        </w:rPr>
        <w:t>”</w:t>
      </w:r>
      <w:r>
        <w:rPr>
          <w:sz w:val="20"/>
        </w:rPr>
        <w:t xml:space="preserve">, </w:t>
      </w:r>
      <w:r w:rsidR="00700040">
        <w:rPr>
          <w:sz w:val="20"/>
        </w:rPr>
        <w:t>”</w:t>
      </w:r>
      <w:r w:rsidR="001B4AEF">
        <w:rPr>
          <w:sz w:val="20"/>
        </w:rPr>
        <w:t>Latvijas</w:t>
      </w:r>
      <w:r>
        <w:rPr>
          <w:sz w:val="20"/>
        </w:rPr>
        <w:t xml:space="preserve"> Bišk</w:t>
      </w:r>
      <w:r w:rsidR="004E4719">
        <w:rPr>
          <w:sz w:val="20"/>
        </w:rPr>
        <w:t>o</w:t>
      </w:r>
      <w:r>
        <w:rPr>
          <w:sz w:val="20"/>
        </w:rPr>
        <w:t>pības biedrība”</w:t>
      </w:r>
      <w:r w:rsidR="00426DB7">
        <w:rPr>
          <w:sz w:val="20"/>
        </w:rPr>
        <w:t>,</w:t>
      </w:r>
      <w:r w:rsidRPr="00D33CF2">
        <w:rPr>
          <w:sz w:val="20"/>
        </w:rPr>
        <w:t xml:space="preserve"> </w:t>
      </w:r>
      <w:r w:rsidR="004E4719">
        <w:rPr>
          <w:sz w:val="20"/>
        </w:rPr>
        <w:t xml:space="preserve">un biedrība </w:t>
      </w:r>
      <w:r w:rsidRPr="00D33CF2">
        <w:rPr>
          <w:sz w:val="20"/>
        </w:rPr>
        <w:t>„Baltijas Vides forums”</w:t>
      </w:r>
      <w:r w:rsidR="00426DB7">
        <w:rPr>
          <w:sz w:val="20"/>
        </w:rPr>
        <w:t>.</w:t>
      </w:r>
    </w:p>
    <w:p w14:paraId="0E4BCC38" w14:textId="77777777" w:rsidR="00522EEA" w:rsidRPr="00BE2109" w:rsidRDefault="00522EEA" w:rsidP="004A6355">
      <w:pPr>
        <w:pBdr>
          <w:bottom w:val="single" w:sz="12" w:space="1" w:color="00000A"/>
        </w:pBdr>
        <w:jc w:val="center"/>
        <w:outlineLvl w:val="0"/>
        <w:rPr>
          <w:b/>
          <w:sz w:val="22"/>
          <w:szCs w:val="22"/>
        </w:rPr>
      </w:pPr>
      <w:r w:rsidRPr="00BE2109">
        <w:rPr>
          <w:b/>
          <w:sz w:val="22"/>
          <w:szCs w:val="22"/>
        </w:rPr>
        <w:t>Rīga, Peldu iela 26/28, LV-1494</w:t>
      </w:r>
    </w:p>
    <w:p w14:paraId="3F1ADC32" w14:textId="4FB3D21D" w:rsidR="00F25D91" w:rsidRPr="00037695" w:rsidRDefault="00175D39" w:rsidP="004A6355">
      <w:pPr>
        <w:jc w:val="both"/>
        <w:rPr>
          <w:sz w:val="22"/>
          <w:szCs w:val="22"/>
        </w:rPr>
      </w:pPr>
      <w:r>
        <w:rPr>
          <w:sz w:val="22"/>
          <w:szCs w:val="22"/>
        </w:rPr>
        <w:t>12</w:t>
      </w:r>
      <w:r w:rsidR="00AB0A1D">
        <w:rPr>
          <w:sz w:val="22"/>
          <w:szCs w:val="22"/>
        </w:rPr>
        <w:t>.01.2022.</w:t>
      </w:r>
    </w:p>
    <w:p w14:paraId="763F3261" w14:textId="3365CA61" w:rsidR="00522EEA" w:rsidRPr="00F25D91" w:rsidRDefault="00522EEA" w:rsidP="004A6355">
      <w:pPr>
        <w:jc w:val="both"/>
        <w:rPr>
          <w:sz w:val="22"/>
          <w:szCs w:val="22"/>
        </w:rPr>
      </w:pPr>
      <w:r w:rsidRPr="00037695">
        <w:rPr>
          <w:sz w:val="22"/>
          <w:szCs w:val="22"/>
        </w:rPr>
        <w:t>Nr.</w:t>
      </w:r>
      <w:r w:rsidR="00037695" w:rsidRPr="00037695">
        <w:rPr>
          <w:sz w:val="22"/>
          <w:szCs w:val="22"/>
        </w:rPr>
        <w:t>1-</w:t>
      </w:r>
      <w:r w:rsidR="00175D39">
        <w:rPr>
          <w:sz w:val="22"/>
          <w:szCs w:val="22"/>
        </w:rPr>
        <w:t>2</w:t>
      </w:r>
    </w:p>
    <w:p w14:paraId="75E8ED86" w14:textId="26DCBA25" w:rsidR="008E128A" w:rsidRDefault="008E128A" w:rsidP="008E128A">
      <w:pPr>
        <w:rPr>
          <w:szCs w:val="24"/>
        </w:rPr>
      </w:pPr>
    </w:p>
    <w:p w14:paraId="2EC4431E" w14:textId="77777777" w:rsidR="00443A63" w:rsidRDefault="00443A63" w:rsidP="00443A63">
      <w:pPr>
        <w:rPr>
          <w:szCs w:val="24"/>
        </w:rPr>
      </w:pPr>
    </w:p>
    <w:p w14:paraId="1A97D68F" w14:textId="32A9B7E3" w:rsidR="00443A63" w:rsidRPr="00C66C6C" w:rsidRDefault="00C66C6C" w:rsidP="00443A63">
      <w:pPr>
        <w:jc w:val="right"/>
        <w:rPr>
          <w:b/>
          <w:bCs/>
          <w:szCs w:val="24"/>
        </w:rPr>
      </w:pPr>
      <w:r w:rsidRPr="00C66C6C">
        <w:rPr>
          <w:b/>
          <w:bCs/>
          <w:szCs w:val="24"/>
        </w:rPr>
        <w:t>Zemkopības ministrijai</w:t>
      </w:r>
    </w:p>
    <w:p w14:paraId="3400533C" w14:textId="49ECDED4" w:rsidR="00C66C6C" w:rsidRPr="00886198" w:rsidRDefault="005F2C26" w:rsidP="00886198">
      <w:pPr>
        <w:jc w:val="right"/>
        <w:rPr>
          <w:szCs w:val="24"/>
        </w:rPr>
      </w:pPr>
      <w:hyperlink r:id="rId10" w:history="1">
        <w:r w:rsidR="00886198" w:rsidRPr="00886198">
          <w:rPr>
            <w:rStyle w:val="Hyperlink"/>
            <w:color w:val="auto"/>
            <w:szCs w:val="24"/>
          </w:rPr>
          <w:t>pasts@zm.gov.lv</w:t>
        </w:r>
      </w:hyperlink>
    </w:p>
    <w:p w14:paraId="1F2D5A36" w14:textId="77777777" w:rsidR="00886198" w:rsidRPr="00886198" w:rsidRDefault="00886198" w:rsidP="00886198">
      <w:pPr>
        <w:jc w:val="right"/>
        <w:rPr>
          <w:szCs w:val="24"/>
        </w:rPr>
      </w:pPr>
    </w:p>
    <w:p w14:paraId="60013521" w14:textId="0050F5AC" w:rsidR="00886198" w:rsidRPr="00886198" w:rsidRDefault="005F2C26" w:rsidP="00886198">
      <w:pPr>
        <w:jc w:val="right"/>
        <w:rPr>
          <w:szCs w:val="24"/>
        </w:rPr>
      </w:pPr>
      <w:hyperlink r:id="rId11" w:history="1">
        <w:r w:rsidR="00886198" w:rsidRPr="00886198">
          <w:rPr>
            <w:rFonts w:eastAsia="Calibri"/>
            <w:szCs w:val="24"/>
            <w:u w:val="single"/>
            <w:lang w:eastAsia="en-US"/>
          </w:rPr>
          <w:t>Einars.Mednis@zm.gov.lv</w:t>
        </w:r>
      </w:hyperlink>
    </w:p>
    <w:p w14:paraId="4C4D715B" w14:textId="77777777" w:rsidR="00443A63" w:rsidRDefault="00443A63" w:rsidP="00443A63">
      <w:pPr>
        <w:rPr>
          <w:szCs w:val="24"/>
        </w:rPr>
      </w:pPr>
    </w:p>
    <w:p w14:paraId="470C473E" w14:textId="64BB842D" w:rsidR="00443A63" w:rsidRDefault="00443A63" w:rsidP="00C66C6C">
      <w:pPr>
        <w:jc w:val="both"/>
        <w:rPr>
          <w:i/>
          <w:iCs/>
          <w:szCs w:val="24"/>
        </w:rPr>
      </w:pPr>
    </w:p>
    <w:p w14:paraId="08CAAE48" w14:textId="77777777" w:rsidR="002E5D31" w:rsidRPr="00C66C6C" w:rsidRDefault="002E5D31" w:rsidP="00C66C6C">
      <w:pPr>
        <w:jc w:val="both"/>
        <w:rPr>
          <w:i/>
          <w:iCs/>
          <w:szCs w:val="24"/>
        </w:rPr>
      </w:pPr>
    </w:p>
    <w:p w14:paraId="75FD995C" w14:textId="77777777" w:rsidR="00427952" w:rsidRDefault="00443A63" w:rsidP="00C66C6C">
      <w:pPr>
        <w:jc w:val="both"/>
        <w:rPr>
          <w:i/>
          <w:iCs/>
          <w:szCs w:val="24"/>
        </w:rPr>
      </w:pPr>
      <w:r w:rsidRPr="00C66C6C">
        <w:rPr>
          <w:i/>
          <w:iCs/>
          <w:szCs w:val="24"/>
        </w:rPr>
        <w:t xml:space="preserve">Par pārstāvju deleģēšanu Zemes sektora </w:t>
      </w:r>
      <w:r w:rsidR="00C66C6C" w:rsidRPr="00C66C6C">
        <w:rPr>
          <w:i/>
          <w:iCs/>
          <w:szCs w:val="24"/>
        </w:rPr>
        <w:t xml:space="preserve"> </w:t>
      </w:r>
      <w:r w:rsidRPr="00C66C6C">
        <w:rPr>
          <w:i/>
          <w:iCs/>
          <w:szCs w:val="24"/>
        </w:rPr>
        <w:t>(t.sk. mežsaimniecība)</w:t>
      </w:r>
    </w:p>
    <w:p w14:paraId="6ED95CB3" w14:textId="6F5299B4" w:rsidR="000B1638" w:rsidRPr="00C66C6C" w:rsidRDefault="00443A63" w:rsidP="00C66C6C">
      <w:pPr>
        <w:jc w:val="both"/>
        <w:rPr>
          <w:i/>
          <w:iCs/>
          <w:szCs w:val="24"/>
        </w:rPr>
      </w:pPr>
      <w:r w:rsidRPr="00C66C6C">
        <w:rPr>
          <w:i/>
          <w:iCs/>
          <w:szCs w:val="24"/>
        </w:rPr>
        <w:t xml:space="preserve"> un lauksaimniecības</w:t>
      </w:r>
      <w:r w:rsidR="00427952">
        <w:rPr>
          <w:i/>
          <w:iCs/>
          <w:szCs w:val="24"/>
        </w:rPr>
        <w:t xml:space="preserve"> </w:t>
      </w:r>
      <w:r w:rsidRPr="00C66C6C">
        <w:rPr>
          <w:i/>
          <w:iCs/>
          <w:szCs w:val="24"/>
        </w:rPr>
        <w:t>darba grupai</w:t>
      </w:r>
    </w:p>
    <w:p w14:paraId="73E7C143" w14:textId="1CEE1530" w:rsidR="00443A63" w:rsidRDefault="00443A63" w:rsidP="00443A63">
      <w:pPr>
        <w:rPr>
          <w:szCs w:val="24"/>
        </w:rPr>
      </w:pPr>
    </w:p>
    <w:p w14:paraId="74AF9100" w14:textId="0E5AA08B" w:rsidR="00443A63" w:rsidRDefault="00443A63" w:rsidP="00443A63">
      <w:pPr>
        <w:rPr>
          <w:szCs w:val="24"/>
        </w:rPr>
      </w:pPr>
    </w:p>
    <w:p w14:paraId="7911F6E0" w14:textId="770A36ED" w:rsidR="007E13CB" w:rsidRDefault="00C66C6C" w:rsidP="007E13CB">
      <w:pPr>
        <w:ind w:firstLine="720"/>
        <w:jc w:val="both"/>
        <w:rPr>
          <w:szCs w:val="24"/>
        </w:rPr>
      </w:pPr>
      <w:r>
        <w:rPr>
          <w:szCs w:val="24"/>
        </w:rPr>
        <w:t>Atbildot uz 2021. gada Zemkopības ministrijas vēstuli Nr.</w:t>
      </w:r>
      <w:r w:rsidR="00422B40" w:rsidRPr="00422B40">
        <w:t xml:space="preserve"> </w:t>
      </w:r>
      <w:r w:rsidR="00422B40" w:rsidRPr="00422B40">
        <w:rPr>
          <w:szCs w:val="24"/>
        </w:rPr>
        <w:t>2.2-2e/2355/2021</w:t>
      </w:r>
      <w:r w:rsidR="002E5D31">
        <w:rPr>
          <w:szCs w:val="24"/>
        </w:rPr>
        <w:t>,</w:t>
      </w:r>
      <w:r w:rsidR="00422B40">
        <w:rPr>
          <w:szCs w:val="24"/>
        </w:rPr>
        <w:t xml:space="preserve"> </w:t>
      </w:r>
      <w:r w:rsidR="00422B40" w:rsidRPr="00422B40">
        <w:rPr>
          <w:szCs w:val="24"/>
        </w:rPr>
        <w:t>Zemes sektora  (t.sk. mežsaimniecība) un lauksaimniecības</w:t>
      </w:r>
      <w:r w:rsidR="00422B40">
        <w:rPr>
          <w:szCs w:val="24"/>
        </w:rPr>
        <w:t xml:space="preserve"> </w:t>
      </w:r>
      <w:r w:rsidR="00422B40" w:rsidRPr="00422B40">
        <w:rPr>
          <w:szCs w:val="24"/>
        </w:rPr>
        <w:t>darba grup</w:t>
      </w:r>
      <w:r w:rsidR="00422B40">
        <w:rPr>
          <w:szCs w:val="24"/>
        </w:rPr>
        <w:t>ā</w:t>
      </w:r>
      <w:r w:rsidR="005F2C26">
        <w:rPr>
          <w:szCs w:val="24"/>
        </w:rPr>
        <w:t>,</w:t>
      </w:r>
      <w:r w:rsidR="0046060E">
        <w:rPr>
          <w:szCs w:val="24"/>
        </w:rPr>
        <w:t xml:space="preserve"> papildus jau</w:t>
      </w:r>
      <w:r w:rsidR="005F2C26">
        <w:rPr>
          <w:szCs w:val="24"/>
        </w:rPr>
        <w:t xml:space="preserve"> iepriekš</w:t>
      </w:r>
      <w:r w:rsidR="0046060E">
        <w:rPr>
          <w:szCs w:val="24"/>
        </w:rPr>
        <w:t xml:space="preserve"> izvirzītajiem </w:t>
      </w:r>
      <w:r w:rsidR="005F2C26">
        <w:rPr>
          <w:szCs w:val="24"/>
        </w:rPr>
        <w:t xml:space="preserve"> un deleģētajiem </w:t>
      </w:r>
      <w:r w:rsidR="0046060E">
        <w:rPr>
          <w:szCs w:val="24"/>
        </w:rPr>
        <w:t>diviem pārstāvjiem</w:t>
      </w:r>
      <w:r w:rsidR="00422B40">
        <w:rPr>
          <w:szCs w:val="24"/>
        </w:rPr>
        <w:t xml:space="preserve"> Vides konsultatīvā padome </w:t>
      </w:r>
      <w:r w:rsidR="00C35A7F">
        <w:rPr>
          <w:szCs w:val="24"/>
        </w:rPr>
        <w:t>deleģē</w:t>
      </w:r>
      <w:r w:rsidR="007E13CB">
        <w:rPr>
          <w:szCs w:val="24"/>
        </w:rPr>
        <w:t>:</w:t>
      </w:r>
    </w:p>
    <w:p w14:paraId="708629EA" w14:textId="5B6BD688" w:rsidR="00C02978" w:rsidRPr="0085623A" w:rsidRDefault="00C35A7F" w:rsidP="00C02978">
      <w:pPr>
        <w:ind w:firstLine="720"/>
        <w:jc w:val="both"/>
        <w:rPr>
          <w:szCs w:val="24"/>
        </w:rPr>
      </w:pPr>
      <w:r>
        <w:rPr>
          <w:szCs w:val="24"/>
        </w:rPr>
        <w:t xml:space="preserve"> </w:t>
      </w:r>
      <w:r w:rsidR="00427952">
        <w:rPr>
          <w:szCs w:val="24"/>
        </w:rPr>
        <w:t xml:space="preserve">- </w:t>
      </w:r>
      <w:r w:rsidR="00427952" w:rsidRPr="00427952">
        <w:rPr>
          <w:szCs w:val="24"/>
        </w:rPr>
        <w:t xml:space="preserve">lauksaimniecības </w:t>
      </w:r>
      <w:r w:rsidR="00427952">
        <w:rPr>
          <w:szCs w:val="24"/>
        </w:rPr>
        <w:t xml:space="preserve">darba grupā </w:t>
      </w:r>
      <w:r w:rsidR="003211BC">
        <w:rPr>
          <w:szCs w:val="24"/>
        </w:rPr>
        <w:t>–</w:t>
      </w:r>
      <w:r w:rsidR="00427952">
        <w:rPr>
          <w:szCs w:val="24"/>
        </w:rPr>
        <w:t xml:space="preserve"> </w:t>
      </w:r>
      <w:r w:rsidR="003211BC">
        <w:rPr>
          <w:szCs w:val="24"/>
        </w:rPr>
        <w:t xml:space="preserve">Juri Jātnieku, </w:t>
      </w:r>
      <w:proofErr w:type="spellStart"/>
      <w:r w:rsidR="003211BC">
        <w:rPr>
          <w:szCs w:val="24"/>
        </w:rPr>
        <w:t>nodobinājums</w:t>
      </w:r>
      <w:proofErr w:type="spellEnd"/>
      <w:r w:rsidR="003211BC">
        <w:rPr>
          <w:szCs w:val="24"/>
        </w:rPr>
        <w:t xml:space="preserve"> “Teiču dabas fonds”, e-pasts: </w:t>
      </w:r>
      <w:hyperlink r:id="rId12" w:history="1">
        <w:r w:rsidR="003211BC" w:rsidRPr="007C6870">
          <w:rPr>
            <w:rStyle w:val="Hyperlink"/>
            <w:szCs w:val="24"/>
          </w:rPr>
          <w:t>juris@teici.lv</w:t>
        </w:r>
      </w:hyperlink>
      <w:r w:rsidR="003211BC">
        <w:rPr>
          <w:szCs w:val="24"/>
        </w:rPr>
        <w:t xml:space="preserve"> , tālr.</w:t>
      </w:r>
      <w:r w:rsidR="00F876F6">
        <w:rPr>
          <w:szCs w:val="24"/>
        </w:rPr>
        <w:t>29460345</w:t>
      </w:r>
      <w:r w:rsidR="003D0E2F" w:rsidRPr="0085623A">
        <w:rPr>
          <w:szCs w:val="24"/>
        </w:rPr>
        <w:t xml:space="preserve">, </w:t>
      </w:r>
      <w:proofErr w:type="spellStart"/>
      <w:r w:rsidR="00DD0B71" w:rsidRPr="0085623A">
        <w:rPr>
          <w:szCs w:val="24"/>
        </w:rPr>
        <w:t>Adreju</w:t>
      </w:r>
      <w:proofErr w:type="spellEnd"/>
      <w:r w:rsidR="00DD0B71" w:rsidRPr="0085623A">
        <w:rPr>
          <w:szCs w:val="24"/>
        </w:rPr>
        <w:t xml:space="preserve"> Briedi</w:t>
      </w:r>
      <w:r w:rsidR="00C02978" w:rsidRPr="0085623A">
        <w:rPr>
          <w:szCs w:val="24"/>
        </w:rPr>
        <w:t>, nodibinājums “Latvijas Dabas fonds”,</w:t>
      </w:r>
      <w:r w:rsidR="0085623A">
        <w:rPr>
          <w:szCs w:val="24"/>
        </w:rPr>
        <w:t xml:space="preserve"> e-pasts:</w:t>
      </w:r>
      <w:r w:rsidR="001B2E35" w:rsidRPr="001B2E35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hyperlink r:id="rId13" w:history="1">
        <w:r w:rsidR="001B2E35" w:rsidRPr="007C6870">
          <w:rPr>
            <w:rStyle w:val="Hyperlink"/>
            <w:szCs w:val="24"/>
            <w:shd w:val="clear" w:color="auto" w:fill="FFFFFF"/>
          </w:rPr>
          <w:t>andrejs.briedis@ldf.lv</w:t>
        </w:r>
      </w:hyperlink>
      <w:r w:rsidR="001B2E35">
        <w:rPr>
          <w:szCs w:val="24"/>
          <w:shd w:val="clear" w:color="auto" w:fill="FFFFFF"/>
        </w:rPr>
        <w:t xml:space="preserve"> ,</w:t>
      </w:r>
      <w:r w:rsidR="00C02978" w:rsidRPr="001B2E35">
        <w:rPr>
          <w:szCs w:val="24"/>
        </w:rPr>
        <w:t xml:space="preserve"> </w:t>
      </w:r>
      <w:r w:rsidR="00C02978" w:rsidRPr="0085623A">
        <w:rPr>
          <w:szCs w:val="24"/>
        </w:rPr>
        <w:t>tālr.</w:t>
      </w:r>
      <w:r w:rsidR="0085623A" w:rsidRPr="0085623A">
        <w:rPr>
          <w:szCs w:val="24"/>
          <w:shd w:val="clear" w:color="auto" w:fill="FFFFFF"/>
        </w:rPr>
        <w:t xml:space="preserve"> </w:t>
      </w:r>
      <w:r w:rsidR="0085623A" w:rsidRPr="0085623A">
        <w:rPr>
          <w:szCs w:val="24"/>
          <w:shd w:val="clear" w:color="auto" w:fill="FFFFFF"/>
        </w:rPr>
        <w:t>26309648</w:t>
      </w:r>
      <w:r w:rsidR="0009105C">
        <w:rPr>
          <w:szCs w:val="24"/>
          <w:shd w:val="clear" w:color="auto" w:fill="FFFFFF"/>
        </w:rPr>
        <w:t xml:space="preserve"> un Janu </w:t>
      </w:r>
      <w:proofErr w:type="spellStart"/>
      <w:r w:rsidR="0009105C">
        <w:rPr>
          <w:szCs w:val="24"/>
          <w:shd w:val="clear" w:color="auto" w:fill="FFFFFF"/>
        </w:rPr>
        <w:t>Simanovsku</w:t>
      </w:r>
      <w:proofErr w:type="spellEnd"/>
      <w:r w:rsidR="0009105C">
        <w:rPr>
          <w:szCs w:val="24"/>
          <w:shd w:val="clear" w:color="auto" w:fill="FFFFFF"/>
        </w:rPr>
        <w:t xml:space="preserve">, no biedrības “Ekodizaina kompetences centrs”, e-pasts: </w:t>
      </w:r>
      <w:hyperlink r:id="rId14" w:history="1">
        <w:r w:rsidR="00763875" w:rsidRPr="007C6870">
          <w:rPr>
            <w:rStyle w:val="Hyperlink"/>
            <w:szCs w:val="24"/>
            <w:shd w:val="clear" w:color="auto" w:fill="FFFFFF"/>
          </w:rPr>
          <w:t>jana.simanovska@gmail.com</w:t>
        </w:r>
      </w:hyperlink>
      <w:r w:rsidR="00763875">
        <w:rPr>
          <w:szCs w:val="24"/>
          <w:shd w:val="clear" w:color="auto" w:fill="FFFFFF"/>
        </w:rPr>
        <w:t xml:space="preserve"> , tālr</w:t>
      </w:r>
      <w:r w:rsidR="00763875" w:rsidRPr="0064200E">
        <w:rPr>
          <w:szCs w:val="24"/>
          <w:shd w:val="clear" w:color="auto" w:fill="FFFFFF"/>
        </w:rPr>
        <w:t>.</w:t>
      </w:r>
      <w:r w:rsidR="0064200E" w:rsidRPr="0064200E">
        <w:rPr>
          <w:szCs w:val="24"/>
          <w:shd w:val="clear" w:color="auto" w:fill="FFFFFF"/>
        </w:rPr>
        <w:t xml:space="preserve"> </w:t>
      </w:r>
      <w:r w:rsidR="0064200E" w:rsidRPr="0064200E">
        <w:rPr>
          <w:szCs w:val="24"/>
          <w:shd w:val="clear" w:color="auto" w:fill="FFFFFF"/>
        </w:rPr>
        <w:t>29 296</w:t>
      </w:r>
      <w:r w:rsidR="0064200E" w:rsidRPr="0064200E">
        <w:rPr>
          <w:szCs w:val="24"/>
          <w:shd w:val="clear" w:color="auto" w:fill="FFFFFF"/>
        </w:rPr>
        <w:t> </w:t>
      </w:r>
      <w:r w:rsidR="0064200E" w:rsidRPr="0064200E">
        <w:rPr>
          <w:szCs w:val="24"/>
          <w:shd w:val="clear" w:color="auto" w:fill="FFFFFF"/>
        </w:rPr>
        <w:t>999</w:t>
      </w:r>
      <w:r w:rsidR="0064200E" w:rsidRPr="0064200E">
        <w:rPr>
          <w:szCs w:val="24"/>
          <w:shd w:val="clear" w:color="auto" w:fill="FFFFFF"/>
        </w:rPr>
        <w:t>.</w:t>
      </w:r>
    </w:p>
    <w:p w14:paraId="090ABD30" w14:textId="05D69920" w:rsidR="004D76E3" w:rsidRDefault="00427952" w:rsidP="007E13CB">
      <w:pPr>
        <w:ind w:firstLine="720"/>
        <w:jc w:val="both"/>
        <w:rPr>
          <w:szCs w:val="24"/>
        </w:rPr>
      </w:pPr>
      <w:r>
        <w:rPr>
          <w:szCs w:val="24"/>
        </w:rPr>
        <w:t xml:space="preserve">- </w:t>
      </w:r>
      <w:r w:rsidRPr="00427952">
        <w:rPr>
          <w:szCs w:val="24"/>
        </w:rPr>
        <w:t xml:space="preserve">zemes izmantošanas, zemes izmantošanas maiņas un mežsaimniecības darba grupā </w:t>
      </w:r>
      <w:r w:rsidR="00763875">
        <w:rPr>
          <w:szCs w:val="24"/>
        </w:rPr>
        <w:t>Jāni Rozīti, nodibinājums “Pasaules dabas fonds</w:t>
      </w:r>
      <w:r w:rsidR="004D76E3">
        <w:rPr>
          <w:szCs w:val="24"/>
        </w:rPr>
        <w:t>”, e-pasts</w:t>
      </w:r>
      <w:r w:rsidR="00763875">
        <w:rPr>
          <w:szCs w:val="24"/>
        </w:rPr>
        <w:t xml:space="preserve">: </w:t>
      </w:r>
      <w:hyperlink r:id="rId15" w:history="1">
        <w:r w:rsidR="00763875" w:rsidRPr="007C6870">
          <w:rPr>
            <w:rStyle w:val="Hyperlink"/>
            <w:szCs w:val="24"/>
          </w:rPr>
          <w:t>jrozitis@pdf.lv</w:t>
        </w:r>
      </w:hyperlink>
      <w:r w:rsidR="00763875">
        <w:rPr>
          <w:szCs w:val="24"/>
        </w:rPr>
        <w:t xml:space="preserve"> </w:t>
      </w:r>
      <w:r w:rsidR="004D76E3">
        <w:rPr>
          <w:szCs w:val="24"/>
        </w:rPr>
        <w:t>, tālr.</w:t>
      </w:r>
      <w:r w:rsidR="00DA3220" w:rsidRPr="002E5D31">
        <w:rPr>
          <w:szCs w:val="24"/>
        </w:rPr>
        <w:t xml:space="preserve"> </w:t>
      </w:r>
      <w:r w:rsidR="00175D39">
        <w:rPr>
          <w:szCs w:val="24"/>
        </w:rPr>
        <w:t>265383556.</w:t>
      </w:r>
    </w:p>
    <w:p w14:paraId="7F74B959" w14:textId="556AC6DE" w:rsidR="00427952" w:rsidRDefault="00427952" w:rsidP="007E13CB">
      <w:pPr>
        <w:ind w:firstLine="720"/>
        <w:jc w:val="both"/>
        <w:rPr>
          <w:szCs w:val="24"/>
        </w:rPr>
      </w:pPr>
      <w:r>
        <w:rPr>
          <w:szCs w:val="24"/>
        </w:rPr>
        <w:t xml:space="preserve">Vides konsultatīvā padomes deleģētie pārstāvji </w:t>
      </w:r>
      <w:r w:rsidR="00462600">
        <w:rPr>
          <w:szCs w:val="24"/>
        </w:rPr>
        <w:t xml:space="preserve">ir </w:t>
      </w:r>
      <w:r w:rsidRPr="0051403F">
        <w:rPr>
          <w:szCs w:val="24"/>
        </w:rPr>
        <w:t>organizācijas kontaktpersona</w:t>
      </w:r>
      <w:r w:rsidR="00462600">
        <w:rPr>
          <w:szCs w:val="24"/>
        </w:rPr>
        <w:t>s</w:t>
      </w:r>
      <w:r w:rsidRPr="0051403F">
        <w:rPr>
          <w:szCs w:val="24"/>
        </w:rPr>
        <w:t xml:space="preserve"> saziņai ar Zemkopības ministriju</w:t>
      </w:r>
      <w:r w:rsidR="00462600">
        <w:rPr>
          <w:szCs w:val="24"/>
        </w:rPr>
        <w:t xml:space="preserve"> par  </w:t>
      </w:r>
      <w:r w:rsidR="009E1586">
        <w:rPr>
          <w:szCs w:val="24"/>
        </w:rPr>
        <w:t xml:space="preserve">grupu </w:t>
      </w:r>
      <w:r w:rsidR="00462600">
        <w:rPr>
          <w:szCs w:val="24"/>
        </w:rPr>
        <w:t xml:space="preserve">darba organizāciju un </w:t>
      </w:r>
      <w:r w:rsidR="00AC0AAB">
        <w:rPr>
          <w:szCs w:val="24"/>
        </w:rPr>
        <w:t xml:space="preserve"> tematisko saturu</w:t>
      </w:r>
      <w:r w:rsidR="00462600">
        <w:rPr>
          <w:szCs w:val="24"/>
        </w:rPr>
        <w:t xml:space="preserve"> </w:t>
      </w:r>
      <w:r w:rsidR="00462600" w:rsidRPr="00427952">
        <w:rPr>
          <w:szCs w:val="24"/>
        </w:rPr>
        <w:t>lauksaimniecības</w:t>
      </w:r>
      <w:r w:rsidR="00462600">
        <w:rPr>
          <w:szCs w:val="24"/>
        </w:rPr>
        <w:t>;</w:t>
      </w:r>
      <w:r w:rsidR="00462600" w:rsidRPr="00462600">
        <w:rPr>
          <w:szCs w:val="24"/>
        </w:rPr>
        <w:t xml:space="preserve"> </w:t>
      </w:r>
      <w:r w:rsidR="00462600" w:rsidRPr="00427952">
        <w:rPr>
          <w:szCs w:val="24"/>
        </w:rPr>
        <w:t>zemes izmantošanas, zemes izmantošanas maiņas un mežsaimniecības</w:t>
      </w:r>
      <w:r w:rsidR="00462600">
        <w:rPr>
          <w:szCs w:val="24"/>
        </w:rPr>
        <w:t xml:space="preserve"> darba grupās.</w:t>
      </w:r>
    </w:p>
    <w:p w14:paraId="564B1F21" w14:textId="1AF61546" w:rsidR="00443A63" w:rsidRDefault="00443A63" w:rsidP="00443A63">
      <w:pPr>
        <w:rPr>
          <w:szCs w:val="24"/>
        </w:rPr>
      </w:pPr>
    </w:p>
    <w:p w14:paraId="6D9AE190" w14:textId="69CC47EC" w:rsidR="00443A63" w:rsidRDefault="00443A63" w:rsidP="00443A63">
      <w:pPr>
        <w:rPr>
          <w:szCs w:val="24"/>
        </w:rPr>
      </w:pPr>
    </w:p>
    <w:p w14:paraId="5CF01741" w14:textId="77777777" w:rsidR="00443A63" w:rsidRDefault="00443A63" w:rsidP="00443A63">
      <w:pPr>
        <w:rPr>
          <w:szCs w:val="24"/>
        </w:rPr>
      </w:pPr>
    </w:p>
    <w:p w14:paraId="53DBBA43" w14:textId="77777777" w:rsidR="00192D5E" w:rsidRDefault="00427B30" w:rsidP="00F25D91">
      <w:pPr>
        <w:rPr>
          <w:szCs w:val="24"/>
        </w:rPr>
      </w:pPr>
      <w:r>
        <w:rPr>
          <w:szCs w:val="24"/>
        </w:rPr>
        <w:t>Ar cieņu</w:t>
      </w:r>
      <w:r w:rsidR="009149D3">
        <w:rPr>
          <w:szCs w:val="24"/>
        </w:rPr>
        <w:t>,</w:t>
      </w:r>
    </w:p>
    <w:p w14:paraId="2F8BEFC4" w14:textId="795F30B0" w:rsidR="00427B30" w:rsidRDefault="00427B30" w:rsidP="00F25D91">
      <w:pPr>
        <w:rPr>
          <w:szCs w:val="24"/>
        </w:rPr>
      </w:pPr>
      <w:r>
        <w:rPr>
          <w:szCs w:val="24"/>
        </w:rPr>
        <w:t>Juris Jātnieks</w:t>
      </w:r>
    </w:p>
    <w:p w14:paraId="6DD54B01" w14:textId="1F1135F7" w:rsidR="00427B30" w:rsidRDefault="00427B30" w:rsidP="00192D5E">
      <w:pPr>
        <w:rPr>
          <w:szCs w:val="24"/>
        </w:rPr>
      </w:pPr>
      <w:r>
        <w:rPr>
          <w:szCs w:val="24"/>
        </w:rPr>
        <w:t xml:space="preserve">Vides konsultatīvās padomes </w:t>
      </w:r>
      <w:proofErr w:type="spellStart"/>
      <w:r>
        <w:rPr>
          <w:szCs w:val="24"/>
        </w:rPr>
        <w:t>priekšsētājs</w:t>
      </w:r>
      <w:proofErr w:type="spellEnd"/>
      <w:r w:rsidR="007F55B1">
        <w:rPr>
          <w:szCs w:val="24"/>
        </w:rPr>
        <w:t>,</w:t>
      </w:r>
    </w:p>
    <w:p w14:paraId="72500491" w14:textId="6F4A9E7B" w:rsidR="00192D5E" w:rsidRDefault="00192D5E" w:rsidP="00192D5E">
      <w:pPr>
        <w:rPr>
          <w:szCs w:val="24"/>
        </w:rPr>
      </w:pPr>
    </w:p>
    <w:p w14:paraId="1CAED051" w14:textId="2A5F7399" w:rsidR="00F16487" w:rsidRDefault="00F16487" w:rsidP="00192D5E">
      <w:pPr>
        <w:rPr>
          <w:szCs w:val="24"/>
        </w:rPr>
      </w:pPr>
    </w:p>
    <w:p w14:paraId="011010A5" w14:textId="77777777" w:rsidR="0064200E" w:rsidRPr="0064200E" w:rsidRDefault="008752E3" w:rsidP="00192D5E">
      <w:pPr>
        <w:rPr>
          <w:sz w:val="20"/>
        </w:rPr>
      </w:pPr>
      <w:r w:rsidRPr="0064200E">
        <w:rPr>
          <w:sz w:val="20"/>
        </w:rPr>
        <w:t xml:space="preserve">Sagatavoja: </w:t>
      </w:r>
    </w:p>
    <w:p w14:paraId="2AE27FBD" w14:textId="20C086C9" w:rsidR="00F16487" w:rsidRPr="0064200E" w:rsidRDefault="0064200E" w:rsidP="00192D5E">
      <w:pPr>
        <w:rPr>
          <w:sz w:val="20"/>
        </w:rPr>
      </w:pPr>
      <w:hyperlink r:id="rId16" w:history="1">
        <w:r w:rsidRPr="0064200E">
          <w:rPr>
            <w:rStyle w:val="Hyperlink"/>
            <w:sz w:val="20"/>
          </w:rPr>
          <w:t>ilze.trusinska@varam.gov.lv</w:t>
        </w:r>
      </w:hyperlink>
    </w:p>
    <w:p w14:paraId="2C2D12C6" w14:textId="77777777" w:rsidR="008752E3" w:rsidRDefault="008752E3" w:rsidP="00192D5E">
      <w:pPr>
        <w:rPr>
          <w:szCs w:val="24"/>
        </w:rPr>
      </w:pPr>
    </w:p>
    <w:p w14:paraId="41E39285" w14:textId="77777777" w:rsidR="00F16487" w:rsidRDefault="00F16487" w:rsidP="00192D5E">
      <w:pPr>
        <w:rPr>
          <w:szCs w:val="24"/>
        </w:rPr>
      </w:pPr>
    </w:p>
    <w:p w14:paraId="6D8C95D1" w14:textId="77777777" w:rsidR="00192D5E" w:rsidRDefault="00192D5E" w:rsidP="00192D5E">
      <w:pPr>
        <w:rPr>
          <w:szCs w:val="24"/>
        </w:rPr>
      </w:pPr>
    </w:p>
    <w:p w14:paraId="4620AEA9" w14:textId="77777777" w:rsidR="000B1638" w:rsidRDefault="000B1638" w:rsidP="000B1638">
      <w:pPr>
        <w:rPr>
          <w:sz w:val="18"/>
          <w:szCs w:val="18"/>
        </w:rPr>
      </w:pPr>
    </w:p>
    <w:p w14:paraId="717CB9F5" w14:textId="6ED96D1F" w:rsidR="00F11EAC" w:rsidRPr="000B1638" w:rsidRDefault="00037695" w:rsidP="000B1638">
      <w:pPr>
        <w:ind w:left="720"/>
        <w:jc w:val="center"/>
        <w:rPr>
          <w:sz w:val="20"/>
        </w:rPr>
      </w:pPr>
      <w:r w:rsidRPr="00842223">
        <w:rPr>
          <w:sz w:val="20"/>
        </w:rPr>
        <w:t>ŠIS DOKUMENTS IR ELEKTRONISKI PARAKSTĪTS AR DROŠU ELEKTRONISKO PARAKSTU UN SATUR LAIKA ZĪMOGU</w:t>
      </w:r>
    </w:p>
    <w:sectPr w:rsidR="00F11EAC" w:rsidRPr="000B1638" w:rsidSect="00AA7F2F">
      <w:footerReference w:type="default" r:id="rId17"/>
      <w:pgSz w:w="11906" w:h="16838"/>
      <w:pgMar w:top="1134" w:right="1274" w:bottom="851" w:left="1418" w:header="0" w:footer="72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3FF13" w14:textId="77777777" w:rsidR="009A6DA0" w:rsidRDefault="009A6DA0">
      <w:r>
        <w:separator/>
      </w:r>
    </w:p>
  </w:endnote>
  <w:endnote w:type="continuationSeparator" w:id="0">
    <w:p w14:paraId="643184C8" w14:textId="77777777" w:rsidR="009A6DA0" w:rsidRDefault="009A6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3334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ECE38" w14:textId="6133CBFC" w:rsidR="00F25D91" w:rsidRDefault="00F25D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7B3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1B97C0" w14:textId="77777777" w:rsidR="00D07E0D" w:rsidRDefault="005F2C2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A9372" w14:textId="77777777" w:rsidR="009A6DA0" w:rsidRDefault="009A6DA0">
      <w:r>
        <w:separator/>
      </w:r>
    </w:p>
  </w:footnote>
  <w:footnote w:type="continuationSeparator" w:id="0">
    <w:p w14:paraId="50677117" w14:textId="77777777" w:rsidR="009A6DA0" w:rsidRDefault="009A6D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2A2"/>
    <w:multiLevelType w:val="multilevel"/>
    <w:tmpl w:val="F8A20AE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707EB"/>
    <w:multiLevelType w:val="multilevel"/>
    <w:tmpl w:val="E58A6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331F9"/>
    <w:multiLevelType w:val="multilevel"/>
    <w:tmpl w:val="B9D23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D21952"/>
    <w:multiLevelType w:val="multilevel"/>
    <w:tmpl w:val="110C3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5475CC"/>
    <w:multiLevelType w:val="multilevel"/>
    <w:tmpl w:val="AEFEC0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2A323D"/>
    <w:multiLevelType w:val="hybridMultilevel"/>
    <w:tmpl w:val="1D56AE6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7331CB"/>
    <w:multiLevelType w:val="hybridMultilevel"/>
    <w:tmpl w:val="09F45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D07537"/>
    <w:multiLevelType w:val="multilevel"/>
    <w:tmpl w:val="2FFA18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E4365"/>
    <w:multiLevelType w:val="multilevel"/>
    <w:tmpl w:val="8DC667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B450AA"/>
    <w:multiLevelType w:val="hybridMultilevel"/>
    <w:tmpl w:val="95CC3092"/>
    <w:lvl w:ilvl="0" w:tplc="04260001">
      <w:start w:val="1"/>
      <w:numFmt w:val="bullet"/>
      <w:lvlText w:val=""/>
      <w:lvlJc w:val="left"/>
      <w:pPr>
        <w:ind w:left="1284" w:hanging="564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A903DB0"/>
    <w:multiLevelType w:val="multilevel"/>
    <w:tmpl w:val="A7DEA37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7A22D3"/>
    <w:multiLevelType w:val="multilevel"/>
    <w:tmpl w:val="7C9E27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596B9A"/>
    <w:multiLevelType w:val="multilevel"/>
    <w:tmpl w:val="7A4E7A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4B3E45"/>
    <w:multiLevelType w:val="multilevel"/>
    <w:tmpl w:val="2D36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3302F1"/>
    <w:multiLevelType w:val="multilevel"/>
    <w:tmpl w:val="F3BCFD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F819DD"/>
    <w:multiLevelType w:val="multilevel"/>
    <w:tmpl w:val="E360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845023"/>
    <w:multiLevelType w:val="multilevel"/>
    <w:tmpl w:val="044631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766885"/>
    <w:multiLevelType w:val="hybridMultilevel"/>
    <w:tmpl w:val="DBB4078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02A37"/>
    <w:multiLevelType w:val="multilevel"/>
    <w:tmpl w:val="8744D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F5A68"/>
    <w:multiLevelType w:val="hybridMultilevel"/>
    <w:tmpl w:val="A23C4C7A"/>
    <w:lvl w:ilvl="0" w:tplc="FF26FEF4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B1853"/>
    <w:multiLevelType w:val="hybridMultilevel"/>
    <w:tmpl w:val="CDD4F38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41748"/>
    <w:multiLevelType w:val="hybridMultilevel"/>
    <w:tmpl w:val="40B238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152E7"/>
    <w:multiLevelType w:val="hybridMultilevel"/>
    <w:tmpl w:val="4F549ABC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9B15C76"/>
    <w:multiLevelType w:val="multilevel"/>
    <w:tmpl w:val="DD7429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E04C60"/>
    <w:multiLevelType w:val="multilevel"/>
    <w:tmpl w:val="8230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905F45"/>
    <w:multiLevelType w:val="multilevel"/>
    <w:tmpl w:val="66C63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217FD3"/>
    <w:multiLevelType w:val="multilevel"/>
    <w:tmpl w:val="192AAF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92731D"/>
    <w:multiLevelType w:val="multilevel"/>
    <w:tmpl w:val="D604E2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F1077C"/>
    <w:multiLevelType w:val="multilevel"/>
    <w:tmpl w:val="81ECE1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864614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3F76F2"/>
    <w:multiLevelType w:val="multilevel"/>
    <w:tmpl w:val="F1889B96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95E7F31"/>
    <w:multiLevelType w:val="hybridMultilevel"/>
    <w:tmpl w:val="74AC669C"/>
    <w:lvl w:ilvl="0" w:tplc="C93A30A4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665D56"/>
    <w:multiLevelType w:val="multilevel"/>
    <w:tmpl w:val="FDD474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91008A"/>
    <w:multiLevelType w:val="multilevel"/>
    <w:tmpl w:val="977ABC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CC52D5"/>
    <w:multiLevelType w:val="multilevel"/>
    <w:tmpl w:val="DCD09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287E95"/>
    <w:multiLevelType w:val="hybridMultilevel"/>
    <w:tmpl w:val="4D704F12"/>
    <w:lvl w:ilvl="0" w:tplc="75D29CD0">
      <w:numFmt w:val="bullet"/>
      <w:lvlText w:val="·"/>
      <w:lvlJc w:val="left"/>
      <w:pPr>
        <w:ind w:left="1284" w:hanging="564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1619F6"/>
    <w:multiLevelType w:val="multilevel"/>
    <w:tmpl w:val="384065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C547E7"/>
    <w:multiLevelType w:val="hybridMultilevel"/>
    <w:tmpl w:val="9FA4BF16"/>
    <w:lvl w:ilvl="0" w:tplc="0440827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37044"/>
    <w:multiLevelType w:val="multilevel"/>
    <w:tmpl w:val="60726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AD4AB0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9631B6"/>
    <w:multiLevelType w:val="multilevel"/>
    <w:tmpl w:val="80C6C1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5735DA"/>
    <w:multiLevelType w:val="multilevel"/>
    <w:tmpl w:val="4B9282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2"/>
  </w:num>
  <w:num w:numId="3">
    <w:abstractNumId w:val="21"/>
  </w:num>
  <w:num w:numId="4">
    <w:abstractNumId w:val="30"/>
  </w:num>
  <w:num w:numId="5">
    <w:abstractNumId w:val="37"/>
  </w:num>
  <w:num w:numId="6">
    <w:abstractNumId w:val="20"/>
  </w:num>
  <w:num w:numId="7">
    <w:abstractNumId w:val="17"/>
  </w:num>
  <w:num w:numId="8">
    <w:abstractNumId w:val="19"/>
  </w:num>
  <w:num w:numId="9">
    <w:abstractNumId w:val="34"/>
  </w:num>
  <w:num w:numId="10">
    <w:abstractNumId w:val="1"/>
  </w:num>
  <w:num w:numId="11">
    <w:abstractNumId w:val="38"/>
  </w:num>
  <w:num w:numId="12">
    <w:abstractNumId w:val="11"/>
  </w:num>
  <w:num w:numId="13">
    <w:abstractNumId w:val="40"/>
  </w:num>
  <w:num w:numId="14">
    <w:abstractNumId w:val="14"/>
  </w:num>
  <w:num w:numId="15">
    <w:abstractNumId w:val="25"/>
  </w:num>
  <w:num w:numId="16">
    <w:abstractNumId w:val="28"/>
  </w:num>
  <w:num w:numId="17">
    <w:abstractNumId w:val="4"/>
  </w:num>
  <w:num w:numId="18">
    <w:abstractNumId w:val="16"/>
  </w:num>
  <w:num w:numId="19">
    <w:abstractNumId w:val="3"/>
  </w:num>
  <w:num w:numId="20">
    <w:abstractNumId w:val="10"/>
  </w:num>
  <w:num w:numId="21">
    <w:abstractNumId w:val="24"/>
  </w:num>
  <w:num w:numId="22">
    <w:abstractNumId w:val="7"/>
  </w:num>
  <w:num w:numId="23">
    <w:abstractNumId w:val="41"/>
  </w:num>
  <w:num w:numId="24">
    <w:abstractNumId w:val="36"/>
  </w:num>
  <w:num w:numId="25">
    <w:abstractNumId w:val="13"/>
  </w:num>
  <w:num w:numId="26">
    <w:abstractNumId w:val="27"/>
  </w:num>
  <w:num w:numId="27">
    <w:abstractNumId w:val="8"/>
  </w:num>
  <w:num w:numId="28">
    <w:abstractNumId w:val="2"/>
  </w:num>
  <w:num w:numId="29">
    <w:abstractNumId w:val="33"/>
  </w:num>
  <w:num w:numId="30">
    <w:abstractNumId w:val="26"/>
  </w:num>
  <w:num w:numId="31">
    <w:abstractNumId w:val="18"/>
  </w:num>
  <w:num w:numId="32">
    <w:abstractNumId w:val="15"/>
  </w:num>
  <w:num w:numId="33">
    <w:abstractNumId w:val="32"/>
  </w:num>
  <w:num w:numId="34">
    <w:abstractNumId w:val="23"/>
  </w:num>
  <w:num w:numId="35">
    <w:abstractNumId w:val="12"/>
  </w:num>
  <w:num w:numId="36">
    <w:abstractNumId w:val="0"/>
  </w:num>
  <w:num w:numId="37">
    <w:abstractNumId w:val="31"/>
  </w:num>
  <w:num w:numId="38">
    <w:abstractNumId w:val="39"/>
  </w:num>
  <w:num w:numId="39">
    <w:abstractNumId w:val="29"/>
  </w:num>
  <w:num w:numId="40">
    <w:abstractNumId w:val="35"/>
  </w:num>
  <w:num w:numId="41">
    <w:abstractNumId w:val="9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UwNjC3NLA0MzZT0lEKTi0uzszPAykwqgUAqKQ+JSwAAAA="/>
  </w:docVars>
  <w:rsids>
    <w:rsidRoot w:val="00522EEA"/>
    <w:rsid w:val="00027E22"/>
    <w:rsid w:val="00037695"/>
    <w:rsid w:val="00037EAC"/>
    <w:rsid w:val="000447C9"/>
    <w:rsid w:val="00080BE9"/>
    <w:rsid w:val="0009105C"/>
    <w:rsid w:val="000A1081"/>
    <w:rsid w:val="000B100A"/>
    <w:rsid w:val="000B1638"/>
    <w:rsid w:val="000C6238"/>
    <w:rsid w:val="00105FED"/>
    <w:rsid w:val="00106EFC"/>
    <w:rsid w:val="00110D56"/>
    <w:rsid w:val="0011371C"/>
    <w:rsid w:val="001426D7"/>
    <w:rsid w:val="0015777D"/>
    <w:rsid w:val="00170B3A"/>
    <w:rsid w:val="00175D39"/>
    <w:rsid w:val="00184387"/>
    <w:rsid w:val="00192D5E"/>
    <w:rsid w:val="001A00C0"/>
    <w:rsid w:val="001B1F22"/>
    <w:rsid w:val="001B2E35"/>
    <w:rsid w:val="001B4AEF"/>
    <w:rsid w:val="001C1C42"/>
    <w:rsid w:val="001C4F2A"/>
    <w:rsid w:val="001C6539"/>
    <w:rsid w:val="001E4061"/>
    <w:rsid w:val="002004F6"/>
    <w:rsid w:val="00202ED1"/>
    <w:rsid w:val="00240DBD"/>
    <w:rsid w:val="0025223F"/>
    <w:rsid w:val="002609EA"/>
    <w:rsid w:val="00267F47"/>
    <w:rsid w:val="00272998"/>
    <w:rsid w:val="00282F95"/>
    <w:rsid w:val="00291231"/>
    <w:rsid w:val="002941DD"/>
    <w:rsid w:val="00295294"/>
    <w:rsid w:val="002B02D0"/>
    <w:rsid w:val="002C31BF"/>
    <w:rsid w:val="002E5D31"/>
    <w:rsid w:val="002F77E2"/>
    <w:rsid w:val="002F7B70"/>
    <w:rsid w:val="0030725B"/>
    <w:rsid w:val="00307A21"/>
    <w:rsid w:val="003211BC"/>
    <w:rsid w:val="00324401"/>
    <w:rsid w:val="00335FB1"/>
    <w:rsid w:val="00336986"/>
    <w:rsid w:val="00336DC4"/>
    <w:rsid w:val="0036480A"/>
    <w:rsid w:val="00373D82"/>
    <w:rsid w:val="003778D2"/>
    <w:rsid w:val="0039534A"/>
    <w:rsid w:val="003A6695"/>
    <w:rsid w:val="003B4E15"/>
    <w:rsid w:val="003D028D"/>
    <w:rsid w:val="003D0E2F"/>
    <w:rsid w:val="003D441E"/>
    <w:rsid w:val="003E0AC2"/>
    <w:rsid w:val="003F4AB3"/>
    <w:rsid w:val="0040031D"/>
    <w:rsid w:val="004206F7"/>
    <w:rsid w:val="0042261B"/>
    <w:rsid w:val="00422B40"/>
    <w:rsid w:val="00426CB5"/>
    <w:rsid w:val="00426DB7"/>
    <w:rsid w:val="00427952"/>
    <w:rsid w:val="00427B30"/>
    <w:rsid w:val="00443A63"/>
    <w:rsid w:val="00444EEF"/>
    <w:rsid w:val="00451E20"/>
    <w:rsid w:val="00455B19"/>
    <w:rsid w:val="0046060E"/>
    <w:rsid w:val="00460B7C"/>
    <w:rsid w:val="00462600"/>
    <w:rsid w:val="004633D2"/>
    <w:rsid w:val="00466FA7"/>
    <w:rsid w:val="004A6355"/>
    <w:rsid w:val="004B25DF"/>
    <w:rsid w:val="004B2969"/>
    <w:rsid w:val="004D76E3"/>
    <w:rsid w:val="004E4719"/>
    <w:rsid w:val="00505589"/>
    <w:rsid w:val="00507D66"/>
    <w:rsid w:val="00512ABC"/>
    <w:rsid w:val="00514EB8"/>
    <w:rsid w:val="00522EEA"/>
    <w:rsid w:val="00535BEE"/>
    <w:rsid w:val="00536423"/>
    <w:rsid w:val="005368A2"/>
    <w:rsid w:val="0054191F"/>
    <w:rsid w:val="0054458A"/>
    <w:rsid w:val="005517DA"/>
    <w:rsid w:val="00582B19"/>
    <w:rsid w:val="005B27B1"/>
    <w:rsid w:val="005B35F4"/>
    <w:rsid w:val="005C5B1A"/>
    <w:rsid w:val="005F2C26"/>
    <w:rsid w:val="00610FAD"/>
    <w:rsid w:val="00623B12"/>
    <w:rsid w:val="006334E2"/>
    <w:rsid w:val="00633DDF"/>
    <w:rsid w:val="0064200E"/>
    <w:rsid w:val="00651B25"/>
    <w:rsid w:val="00652433"/>
    <w:rsid w:val="006653D9"/>
    <w:rsid w:val="00670621"/>
    <w:rsid w:val="006707F6"/>
    <w:rsid w:val="006E45BB"/>
    <w:rsid w:val="006F0F1A"/>
    <w:rsid w:val="00700040"/>
    <w:rsid w:val="00733C01"/>
    <w:rsid w:val="00754BB6"/>
    <w:rsid w:val="007603AD"/>
    <w:rsid w:val="00763875"/>
    <w:rsid w:val="00785770"/>
    <w:rsid w:val="007A01DE"/>
    <w:rsid w:val="007B188D"/>
    <w:rsid w:val="007B28C7"/>
    <w:rsid w:val="007B7EC0"/>
    <w:rsid w:val="007D2B26"/>
    <w:rsid w:val="007D389E"/>
    <w:rsid w:val="007E0994"/>
    <w:rsid w:val="007E13CB"/>
    <w:rsid w:val="007E66BE"/>
    <w:rsid w:val="007F55B1"/>
    <w:rsid w:val="0081192A"/>
    <w:rsid w:val="00822E12"/>
    <w:rsid w:val="00842223"/>
    <w:rsid w:val="00843BB2"/>
    <w:rsid w:val="00854097"/>
    <w:rsid w:val="0085623A"/>
    <w:rsid w:val="008571A6"/>
    <w:rsid w:val="00857E99"/>
    <w:rsid w:val="00860323"/>
    <w:rsid w:val="00860992"/>
    <w:rsid w:val="008752E3"/>
    <w:rsid w:val="00886198"/>
    <w:rsid w:val="00887B0E"/>
    <w:rsid w:val="00890465"/>
    <w:rsid w:val="008907AA"/>
    <w:rsid w:val="00892982"/>
    <w:rsid w:val="0089452E"/>
    <w:rsid w:val="00894DB7"/>
    <w:rsid w:val="008C28DD"/>
    <w:rsid w:val="008E0872"/>
    <w:rsid w:val="008E128A"/>
    <w:rsid w:val="008F0A6E"/>
    <w:rsid w:val="008F31F9"/>
    <w:rsid w:val="008F5701"/>
    <w:rsid w:val="009010D8"/>
    <w:rsid w:val="00905CAD"/>
    <w:rsid w:val="009149D3"/>
    <w:rsid w:val="00927262"/>
    <w:rsid w:val="00934214"/>
    <w:rsid w:val="0094161B"/>
    <w:rsid w:val="009425F0"/>
    <w:rsid w:val="00947F69"/>
    <w:rsid w:val="00960086"/>
    <w:rsid w:val="00982400"/>
    <w:rsid w:val="00990E53"/>
    <w:rsid w:val="009918A6"/>
    <w:rsid w:val="00991C16"/>
    <w:rsid w:val="009A6DA0"/>
    <w:rsid w:val="009C0626"/>
    <w:rsid w:val="009D1B50"/>
    <w:rsid w:val="009E1586"/>
    <w:rsid w:val="009E4CE2"/>
    <w:rsid w:val="009E7977"/>
    <w:rsid w:val="009F31AA"/>
    <w:rsid w:val="009F3B33"/>
    <w:rsid w:val="009F3B49"/>
    <w:rsid w:val="00A0379C"/>
    <w:rsid w:val="00A16B4A"/>
    <w:rsid w:val="00A338C0"/>
    <w:rsid w:val="00A33EE3"/>
    <w:rsid w:val="00A3629E"/>
    <w:rsid w:val="00A5033F"/>
    <w:rsid w:val="00A52AB7"/>
    <w:rsid w:val="00A6553A"/>
    <w:rsid w:val="00A70573"/>
    <w:rsid w:val="00A82AC3"/>
    <w:rsid w:val="00A833D6"/>
    <w:rsid w:val="00A85F7A"/>
    <w:rsid w:val="00A9053E"/>
    <w:rsid w:val="00AA7F2F"/>
    <w:rsid w:val="00AB0A1D"/>
    <w:rsid w:val="00AB5FD6"/>
    <w:rsid w:val="00AC0AAB"/>
    <w:rsid w:val="00AE2111"/>
    <w:rsid w:val="00AF14DA"/>
    <w:rsid w:val="00AF2C6F"/>
    <w:rsid w:val="00B203FC"/>
    <w:rsid w:val="00B275E1"/>
    <w:rsid w:val="00B443BC"/>
    <w:rsid w:val="00B54999"/>
    <w:rsid w:val="00B741DD"/>
    <w:rsid w:val="00B74E9B"/>
    <w:rsid w:val="00B76454"/>
    <w:rsid w:val="00BC0240"/>
    <w:rsid w:val="00BF3B72"/>
    <w:rsid w:val="00C02978"/>
    <w:rsid w:val="00C246A4"/>
    <w:rsid w:val="00C35A7F"/>
    <w:rsid w:val="00C35D07"/>
    <w:rsid w:val="00C66C6C"/>
    <w:rsid w:val="00C7445E"/>
    <w:rsid w:val="00C76146"/>
    <w:rsid w:val="00C77970"/>
    <w:rsid w:val="00C922CA"/>
    <w:rsid w:val="00CA7A0F"/>
    <w:rsid w:val="00CB5FC7"/>
    <w:rsid w:val="00CB72B8"/>
    <w:rsid w:val="00CC4F19"/>
    <w:rsid w:val="00CE2374"/>
    <w:rsid w:val="00CE421B"/>
    <w:rsid w:val="00CF1E6E"/>
    <w:rsid w:val="00D20E4E"/>
    <w:rsid w:val="00D35090"/>
    <w:rsid w:val="00D41FF2"/>
    <w:rsid w:val="00D70682"/>
    <w:rsid w:val="00D841DB"/>
    <w:rsid w:val="00DA3220"/>
    <w:rsid w:val="00DC0C21"/>
    <w:rsid w:val="00DC376F"/>
    <w:rsid w:val="00DC501D"/>
    <w:rsid w:val="00DD0B71"/>
    <w:rsid w:val="00DE163A"/>
    <w:rsid w:val="00DE552B"/>
    <w:rsid w:val="00DE60D3"/>
    <w:rsid w:val="00DF4078"/>
    <w:rsid w:val="00DF67A9"/>
    <w:rsid w:val="00E056DB"/>
    <w:rsid w:val="00E1115A"/>
    <w:rsid w:val="00E1135B"/>
    <w:rsid w:val="00E37A12"/>
    <w:rsid w:val="00E76FF0"/>
    <w:rsid w:val="00EA61AE"/>
    <w:rsid w:val="00EB5381"/>
    <w:rsid w:val="00EF6A8B"/>
    <w:rsid w:val="00F0330B"/>
    <w:rsid w:val="00F11EAC"/>
    <w:rsid w:val="00F16487"/>
    <w:rsid w:val="00F25D91"/>
    <w:rsid w:val="00F32782"/>
    <w:rsid w:val="00F374C8"/>
    <w:rsid w:val="00F876F6"/>
    <w:rsid w:val="00FB1CC9"/>
    <w:rsid w:val="00FB382D"/>
    <w:rsid w:val="00FC38CE"/>
    <w:rsid w:val="00FC3F18"/>
    <w:rsid w:val="00FD3D34"/>
    <w:rsid w:val="00FF0B98"/>
    <w:rsid w:val="00FF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6CB8E"/>
  <w15:docId w15:val="{6E01AB05-3452-4758-A039-F37B8B5D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Arial"/>
        <w:sz w:val="22"/>
        <w:szCs w:val="21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EE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qFormat/>
    <w:rsid w:val="00522EEA"/>
    <w:rPr>
      <w:rFonts w:ascii="Times New Roman" w:eastAsia="Times New Roman" w:hAnsi="Times New Roman" w:cs="Times New Roman"/>
      <w:b/>
      <w:i/>
      <w:sz w:val="48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styleId="Subtitle">
    <w:name w:val="Subtitle"/>
    <w:basedOn w:val="Normal"/>
    <w:link w:val="SubtitleChar"/>
    <w:qFormat/>
    <w:rsid w:val="00522EEA"/>
    <w:pPr>
      <w:jc w:val="center"/>
    </w:pPr>
    <w:rPr>
      <w:b/>
      <w:i/>
      <w:sz w:val="48"/>
    </w:rPr>
  </w:style>
  <w:style w:type="character" w:customStyle="1" w:styleId="SubtitleChar1">
    <w:name w:val="Subtitle Char1"/>
    <w:basedOn w:val="DefaultParagraphFont"/>
    <w:uiPriority w:val="11"/>
    <w:rsid w:val="00522EE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522EEA"/>
    <w:pPr>
      <w:tabs>
        <w:tab w:val="center" w:pos="4153"/>
        <w:tab w:val="right" w:pos="8306"/>
      </w:tabs>
    </w:pPr>
  </w:style>
  <w:style w:type="character" w:customStyle="1" w:styleId="FooterChar1">
    <w:name w:val="Footer Char1"/>
    <w:basedOn w:val="DefaultParagraphFont"/>
    <w:uiPriority w:val="99"/>
    <w:semiHidden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991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C16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C16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C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C16"/>
    <w:rPr>
      <w:rFonts w:ascii="Tahoma" w:eastAsia="Times New Roman" w:hAnsi="Tahoma" w:cs="Tahoma"/>
      <w:sz w:val="16"/>
      <w:szCs w:val="16"/>
      <w:lang w:eastAsia="lv-LV"/>
    </w:rPr>
  </w:style>
  <w:style w:type="paragraph" w:styleId="ListParagraph">
    <w:name w:val="List Paragraph"/>
    <w:basedOn w:val="Normal"/>
    <w:uiPriority w:val="34"/>
    <w:qFormat/>
    <w:rsid w:val="00991C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30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191F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191F"/>
    <w:rPr>
      <w:rFonts w:ascii="Consolas" w:eastAsia="Times New Roman" w:hAnsi="Consolas" w:cs="Consolas"/>
      <w:sz w:val="21"/>
      <w:lang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057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573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FootnoteReference">
    <w:name w:val="footnote reference"/>
    <w:basedOn w:val="DefaultParagraphFont"/>
    <w:uiPriority w:val="99"/>
    <w:unhideWhenUsed/>
    <w:rsid w:val="00A705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76FF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FF0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customStyle="1" w:styleId="paragraph">
    <w:name w:val="paragraph"/>
    <w:basedOn w:val="Normal"/>
    <w:rsid w:val="00DC501D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DC501D"/>
  </w:style>
  <w:style w:type="character" w:customStyle="1" w:styleId="eop">
    <w:name w:val="eop"/>
    <w:basedOn w:val="DefaultParagraphFont"/>
    <w:rsid w:val="00DC501D"/>
  </w:style>
  <w:style w:type="character" w:styleId="UnresolvedMention">
    <w:name w:val="Unresolved Mention"/>
    <w:basedOn w:val="DefaultParagraphFont"/>
    <w:uiPriority w:val="99"/>
    <w:semiHidden/>
    <w:unhideWhenUsed/>
    <w:rsid w:val="009149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7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ndrejs.briedis@ldf.lv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uris@teici.lv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ilze.trusinska@varam.gov.lv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inars.Mednis@zm.gov.lv" TargetMode="External"/><Relationship Id="rId5" Type="http://schemas.openxmlformats.org/officeDocument/2006/relationships/styles" Target="styles.xml"/><Relationship Id="rId15" Type="http://schemas.openxmlformats.org/officeDocument/2006/relationships/hyperlink" Target="mailto:jrozitis@pdf.lv" TargetMode="External"/><Relationship Id="rId10" Type="http://schemas.openxmlformats.org/officeDocument/2006/relationships/hyperlink" Target="mailto:pasts@zm.gov.lv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jana.simanovsk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AE40043085146B36B71FC7BC285E2" ma:contentTypeVersion="13" ma:contentTypeDescription="Create a new document." ma:contentTypeScope="" ma:versionID="fda2c1dc42f3d1dad12e826c8ab7753b">
  <xsd:schema xmlns:xsd="http://www.w3.org/2001/XMLSchema" xmlns:xs="http://www.w3.org/2001/XMLSchema" xmlns:p="http://schemas.microsoft.com/office/2006/metadata/properties" xmlns:ns3="de8da47b-88ba-4a21-98cf-5c86ad279ba8" xmlns:ns4="95288269-d551-4670-a29f-3d9527350144" targetNamespace="http://schemas.microsoft.com/office/2006/metadata/properties" ma:root="true" ma:fieldsID="9caa48aed12cbef650803ca9ca1bf0ff" ns3:_="" ns4:_="">
    <xsd:import namespace="de8da47b-88ba-4a21-98cf-5c86ad279ba8"/>
    <xsd:import namespace="95288269-d551-4670-a29f-3d95273501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a47b-88ba-4a21-98cf-5c86ad279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88269-d551-4670-a29f-3d952735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5E52DD-E314-4CEE-A1D7-74124B605A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41A92C-E37C-4A39-858D-E0755E5F7D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71DB94-1FD9-40FD-BCB7-97469770B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8da47b-88ba-4a21-98cf-5c86ad279ba8"/>
    <ds:schemaRef ds:uri="95288269-d551-4670-a29f-3d95273501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21</Words>
  <Characters>868</Characters>
  <Application>Microsoft Office Word</Application>
  <DocSecurity>0</DocSecurity>
  <Lines>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nstaller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de Eņģele;Viesturs Kerus</dc:creator>
  <cp:lastModifiedBy>Ilze Trušinska</cp:lastModifiedBy>
  <cp:revision>15</cp:revision>
  <dcterms:created xsi:type="dcterms:W3CDTF">2022-01-12T06:22:00Z</dcterms:created>
  <dcterms:modified xsi:type="dcterms:W3CDTF">2022-01-12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AE40043085146B36B71FC7BC285E2</vt:lpwstr>
  </property>
</Properties>
</file>